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Sao</w:t>
      </w:r>
      <w:r>
        <w:t xml:space="preserve"> </w:t>
      </w:r>
      <w:r>
        <w:t xml:space="preserve">Tome</w:t>
      </w:r>
      <w:r>
        <w:t xml:space="preserve"> </w:t>
      </w:r>
      <w:r>
        <w:t xml:space="preserve">and</w:t>
      </w:r>
      <w:r>
        <w:t xml:space="preserve"> </w:t>
      </w:r>
      <w:r>
        <w:t xml:space="preserve">Principe</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Sao Tome and Principe received a score of 55.5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Sao Tome and Principe received a score of 6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Sao Tome and Principe received a score of</w:t>
      </w:r>
      <w:r>
        <w:t xml:space="preserve"> </w:t>
      </w:r>
      <w:r>
        <w:rPr>
          <w:bCs/>
          <w:b/>
        </w:rPr>
        <w:t xml:space="preserve">60.9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Sao Tome and Principe received a score of 69.2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Sao Tome and Principe received a score of 52.4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Sao Tome and Principe received a score of 35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Sao Tome and Principe received a score of 0.6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Sao Tome and Principe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Sao Tome and Principe received a score of 0.3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Sao Tome and Principe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Sao Tome and Principe received a score of 0.7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Sao Tome and Principe received a score of 0.6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Sao Tome and Principe received a score of 0.5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Sao Tome and Principe received a score of 0.9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Sao Tome and Principe received a score of 0.3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Sao Tome and Principe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Sao Tome and Principe received a score of 0.5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Sao Tome and Principe received a score of 0.3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Sub-Saharan%20Africa\Sao%20Tome%20and%20Principe%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Sub-Saharan%20Africa\Sao%20Tome%20and%20Principe%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Sub-Saharan%20Africa\Sao%20Tome%20and%20Principe%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Sub-Saharan%20Africa\Sao%20Tome%20and%20Principe%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Sub-Saharan%20Africa\Sao%20Tome%20and%20Principe%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Sub-Saharan%20Africa\Sao%20Tome%20and%20Principe%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Sub-Saharan%20Africa\Sao%20Tome%20and%20Principe%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Sub-Saharan%20Africa\Sao%20Tome%20and%20Principe%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Sub-Saharan%20Africa\Sao%20Tome%20and%20Principe%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Sub-Saharan%20Africa\Sao%20Tome%20and%20Principe%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Sub-Saharan%20Africa\Sao%20Tome%20and%20Principe%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Sub-Saharan%20Africa\Sao%20Tome%20and%20Principe%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Sub-Saharan%20Africa\Sao%20Tome%20and%20Principe%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Sub-Saharan%20Africa\Sao%20Tome%20and%20Principe%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Sub-Saharan%20Africa\Sao%20Tome%20and%20Principe%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Sub-Saharan%20Africa\Sao%20Tome%20and%20Principe%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Sub-Saharan%20Africa\Sao%20Tome%20and%20Principe%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5"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o Tome and Principe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P</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2012</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5, 2000, 2010, 2017</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2000, 2006, 2008, 2014, 201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P</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5"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o Tome and Principe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P</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93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8</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3</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P</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13:56:13Z</dcterms:created>
  <dcterms:modified xsi:type="dcterms:W3CDTF">2024-03-19T13:56: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Sao Tome and Principe Country Report</vt:lpwstr>
  </property>
</Properties>
</file>